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076"/>
        <w:gridCol w:w="1357"/>
        <w:gridCol w:w="1049"/>
        <w:gridCol w:w="1129"/>
        <w:gridCol w:w="1054"/>
        <w:gridCol w:w="993"/>
        <w:gridCol w:w="1017"/>
        <w:gridCol w:w="1341"/>
      </w:tblGrid>
      <w:tr w:rsidR="00E55F98" w:rsidRPr="00CB1EB8" w14:paraId="02D971A8" w14:textId="77777777" w:rsidTr="00E55F98">
        <w:trPr>
          <w:trHeight w:val="312"/>
        </w:trPr>
        <w:tc>
          <w:tcPr>
            <w:tcW w:w="1076" w:type="dxa"/>
            <w:vMerge w:val="restart"/>
          </w:tcPr>
          <w:p w14:paraId="47EFA485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Agriculture</w:t>
            </w:r>
          </w:p>
        </w:tc>
        <w:tc>
          <w:tcPr>
            <w:tcW w:w="1357" w:type="dxa"/>
            <w:vMerge w:val="restart"/>
          </w:tcPr>
          <w:p w14:paraId="4F874DD8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Low-end</w:t>
            </w:r>
          </w:p>
          <w:p w14:paraId="14C234E8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M</w:t>
            </w:r>
            <w:r w:rsidRPr="00CB1EB8">
              <w:rPr>
                <w:sz w:val="18"/>
                <w:szCs w:val="20"/>
              </w:rPr>
              <w:t>anufacturing</w:t>
            </w:r>
          </w:p>
        </w:tc>
        <w:tc>
          <w:tcPr>
            <w:tcW w:w="6583" w:type="dxa"/>
            <w:gridSpan w:val="6"/>
          </w:tcPr>
          <w:p w14:paraId="79746F29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Finance, Service and high-end manufacturing sector</w:t>
            </w:r>
          </w:p>
        </w:tc>
      </w:tr>
      <w:tr w:rsidR="00E55F98" w:rsidRPr="00CB1EB8" w14:paraId="0DC94F33" w14:textId="77777777" w:rsidTr="00E55F98">
        <w:trPr>
          <w:trHeight w:val="312"/>
        </w:trPr>
        <w:tc>
          <w:tcPr>
            <w:tcW w:w="1076" w:type="dxa"/>
            <w:vMerge/>
          </w:tcPr>
          <w:p w14:paraId="6AE9F3F3" w14:textId="77777777" w:rsidR="00E55F98" w:rsidRPr="00CB1EB8" w:rsidRDefault="00E55F98" w:rsidP="000D041A">
            <w:pPr>
              <w:rPr>
                <w:sz w:val="18"/>
                <w:szCs w:val="20"/>
              </w:rPr>
            </w:pPr>
          </w:p>
        </w:tc>
        <w:tc>
          <w:tcPr>
            <w:tcW w:w="1357" w:type="dxa"/>
            <w:vMerge/>
          </w:tcPr>
          <w:p w14:paraId="2C409AC8" w14:textId="77777777" w:rsidR="00E55F98" w:rsidRPr="00CB1EB8" w:rsidRDefault="00E55F98" w:rsidP="000D041A">
            <w:pPr>
              <w:rPr>
                <w:sz w:val="18"/>
                <w:szCs w:val="20"/>
              </w:rPr>
            </w:pPr>
          </w:p>
        </w:tc>
        <w:tc>
          <w:tcPr>
            <w:tcW w:w="1049" w:type="dxa"/>
          </w:tcPr>
          <w:p w14:paraId="457EAB9E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E</w:t>
            </w:r>
            <w:r w:rsidRPr="00CB1EB8">
              <w:rPr>
                <w:sz w:val="18"/>
                <w:szCs w:val="20"/>
              </w:rPr>
              <w:t>conomics</w:t>
            </w:r>
          </w:p>
          <w:p w14:paraId="278AB8BF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F</w:t>
            </w:r>
            <w:r w:rsidRPr="00CB1EB8">
              <w:rPr>
                <w:sz w:val="18"/>
                <w:szCs w:val="20"/>
              </w:rPr>
              <w:t>inance</w:t>
            </w:r>
          </w:p>
        </w:tc>
        <w:tc>
          <w:tcPr>
            <w:tcW w:w="1129" w:type="dxa"/>
          </w:tcPr>
          <w:p w14:paraId="0FDE43E4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I</w:t>
            </w:r>
            <w:r w:rsidRPr="00CB1EB8">
              <w:rPr>
                <w:sz w:val="18"/>
                <w:szCs w:val="20"/>
              </w:rPr>
              <w:t>nformation technology</w:t>
            </w:r>
          </w:p>
        </w:tc>
        <w:tc>
          <w:tcPr>
            <w:tcW w:w="1054" w:type="dxa"/>
          </w:tcPr>
          <w:p w14:paraId="5CDF46C3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P</w:t>
            </w:r>
            <w:r w:rsidRPr="00CB1EB8">
              <w:rPr>
                <w:sz w:val="18"/>
                <w:szCs w:val="20"/>
              </w:rPr>
              <w:t xml:space="preserve">olitics  </w:t>
            </w:r>
          </w:p>
          <w:p w14:paraId="7CAA84DF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Law</w:t>
            </w:r>
          </w:p>
        </w:tc>
        <w:tc>
          <w:tcPr>
            <w:tcW w:w="993" w:type="dxa"/>
          </w:tcPr>
          <w:p w14:paraId="34B85DA4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Culture Education</w:t>
            </w:r>
          </w:p>
        </w:tc>
        <w:tc>
          <w:tcPr>
            <w:tcW w:w="1017" w:type="dxa"/>
          </w:tcPr>
          <w:p w14:paraId="1FED3585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E</w:t>
            </w:r>
            <w:r w:rsidRPr="00CB1EB8">
              <w:rPr>
                <w:sz w:val="18"/>
                <w:szCs w:val="20"/>
              </w:rPr>
              <w:t>ntertainment Sports</w:t>
            </w:r>
          </w:p>
        </w:tc>
        <w:tc>
          <w:tcPr>
            <w:tcW w:w="1341" w:type="dxa"/>
          </w:tcPr>
          <w:p w14:paraId="6A2AFA18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H</w:t>
            </w:r>
            <w:r w:rsidRPr="00CB1EB8">
              <w:rPr>
                <w:sz w:val="18"/>
                <w:szCs w:val="20"/>
              </w:rPr>
              <w:t>igh-end manufacturing</w:t>
            </w:r>
          </w:p>
        </w:tc>
      </w:tr>
      <w:tr w:rsidR="00E55F98" w:rsidRPr="003B2E7D" w14:paraId="282629BA" w14:textId="77777777" w:rsidTr="00E55F98">
        <w:trPr>
          <w:trHeight w:val="312"/>
        </w:trPr>
        <w:tc>
          <w:tcPr>
            <w:tcW w:w="1076" w:type="dxa"/>
          </w:tcPr>
          <w:p w14:paraId="7EF021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农业</w:t>
            </w:r>
          </w:p>
          <w:p w14:paraId="5D38B0A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农田</w:t>
            </w:r>
          </w:p>
          <w:p w14:paraId="62DCC74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种植业</w:t>
            </w:r>
          </w:p>
          <w:p w14:paraId="4AD526B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畜牧业</w:t>
            </w:r>
          </w:p>
          <w:p w14:paraId="6E3AF7F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渔业</w:t>
            </w:r>
          </w:p>
          <w:p w14:paraId="6748D05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食品</w:t>
            </w:r>
          </w:p>
          <w:p w14:paraId="6F6DB09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种植</w:t>
            </w:r>
          </w:p>
          <w:p w14:paraId="5E1C448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养殖</w:t>
            </w:r>
          </w:p>
          <w:p w14:paraId="7D7EE24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耕种</w:t>
            </w:r>
          </w:p>
          <w:p w14:paraId="07BCF207" w14:textId="77777777" w:rsidR="00E55F98" w:rsidRPr="003B2E7D" w:rsidRDefault="00E55F98" w:rsidP="00E55F98">
            <w:pPr>
              <w:rPr>
                <w:rFonts w:hint="eastAsia"/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森林</w:t>
            </w:r>
          </w:p>
          <w:p w14:paraId="769DBDC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猪肉</w:t>
            </w:r>
          </w:p>
          <w:p w14:paraId="1C87315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水产</w:t>
            </w:r>
          </w:p>
          <w:p w14:paraId="097CEF1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家禽</w:t>
            </w:r>
          </w:p>
          <w:p w14:paraId="18ECEAF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鸡蛋</w:t>
            </w:r>
          </w:p>
          <w:p w14:paraId="53FF0CF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腊肠</w:t>
            </w:r>
          </w:p>
          <w:p w14:paraId="7AA1A756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猪肉</w:t>
            </w:r>
          </w:p>
          <w:p w14:paraId="269D8A40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牛奶</w:t>
            </w:r>
          </w:p>
          <w:p w14:paraId="04CD8468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森林</w:t>
            </w:r>
          </w:p>
          <w:p w14:paraId="5B5D4460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林场</w:t>
            </w:r>
          </w:p>
          <w:p w14:paraId="2414F25D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蔬菜</w:t>
            </w:r>
          </w:p>
          <w:p w14:paraId="52A2AB4E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肉类</w:t>
            </w:r>
          </w:p>
          <w:p w14:paraId="4592C127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稻米</w:t>
            </w:r>
          </w:p>
          <w:p w14:paraId="2A08CBA3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大豆</w:t>
            </w:r>
          </w:p>
          <w:p w14:paraId="2E78F738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大蒜</w:t>
            </w:r>
          </w:p>
          <w:p w14:paraId="71B0F25D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生姜</w:t>
            </w:r>
          </w:p>
          <w:p w14:paraId="2C4EBD84" w14:textId="09D4A5FA" w:rsidR="003B2E7D" w:rsidRPr="00595363" w:rsidRDefault="00595363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民生</w:t>
            </w:r>
          </w:p>
          <w:p w14:paraId="63C941CD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青菜</w:t>
            </w:r>
          </w:p>
          <w:p w14:paraId="3AEE2EF0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菜篮子</w:t>
            </w:r>
          </w:p>
          <w:p w14:paraId="5E8B8261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养殖</w:t>
            </w:r>
          </w:p>
          <w:p w14:paraId="2915B13C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渔场</w:t>
            </w:r>
          </w:p>
          <w:p w14:paraId="403D1726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海产</w:t>
            </w:r>
          </w:p>
          <w:p w14:paraId="02ADEA2B" w14:textId="77777777" w:rsidR="009F392A" w:rsidRPr="009F392A" w:rsidRDefault="009F392A" w:rsidP="009F392A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9F392A">
              <w:rPr>
                <w:sz w:val="18"/>
                <w:szCs w:val="18"/>
              </w:rPr>
              <w:t>花卉</w:t>
            </w:r>
          </w:p>
          <w:p w14:paraId="64FD3388" w14:textId="77777777" w:rsidR="003B2E7D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盆景</w:t>
            </w:r>
          </w:p>
          <w:p w14:paraId="60AEE649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花木</w:t>
            </w:r>
          </w:p>
          <w:p w14:paraId="30C5755B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园艺</w:t>
            </w:r>
          </w:p>
          <w:p w14:paraId="2234010C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水果</w:t>
            </w:r>
          </w:p>
          <w:p w14:paraId="4018ECCC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果树</w:t>
            </w:r>
          </w:p>
          <w:p w14:paraId="174113DF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大米</w:t>
            </w:r>
          </w:p>
          <w:p w14:paraId="36A4099C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农民</w:t>
            </w:r>
          </w:p>
          <w:p w14:paraId="4E1176F8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牧民</w:t>
            </w:r>
          </w:p>
          <w:p w14:paraId="0F0DE502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lastRenderedPageBreak/>
              <w:t>脱贫</w:t>
            </w:r>
          </w:p>
          <w:p w14:paraId="23173A32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农药</w:t>
            </w:r>
          </w:p>
          <w:p w14:paraId="4D205A0B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rFonts w:hint="eastAsia"/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饲料</w:t>
            </w:r>
          </w:p>
        </w:tc>
        <w:tc>
          <w:tcPr>
            <w:tcW w:w="1357" w:type="dxa"/>
          </w:tcPr>
          <w:p w14:paraId="6D2B359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第二产业</w:t>
            </w:r>
          </w:p>
          <w:p w14:paraId="2DB369F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工业</w:t>
            </w:r>
          </w:p>
          <w:p w14:paraId="56F45A6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污染</w:t>
            </w:r>
          </w:p>
          <w:p w14:paraId="773E0EE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企业</w:t>
            </w:r>
          </w:p>
          <w:p w14:paraId="22CF28D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制造</w:t>
            </w:r>
          </w:p>
          <w:p w14:paraId="005F518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手工业</w:t>
            </w:r>
          </w:p>
          <w:p w14:paraId="63C72DB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化学工业</w:t>
            </w:r>
          </w:p>
          <w:p w14:paraId="6B327E0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夕阳产业</w:t>
            </w:r>
          </w:p>
          <w:p w14:paraId="0B18EC7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安全生产</w:t>
            </w:r>
          </w:p>
          <w:p w14:paraId="563568A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工商业</w:t>
            </w:r>
          </w:p>
          <w:p w14:paraId="59FBAD9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采矿</w:t>
            </w:r>
          </w:p>
          <w:p w14:paraId="273EA60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造船</w:t>
            </w:r>
          </w:p>
          <w:p w14:paraId="2973911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重工业</w:t>
            </w:r>
          </w:p>
          <w:p w14:paraId="5192DF1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土木工程</w:t>
            </w:r>
          </w:p>
          <w:p w14:paraId="0A84B81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汽车</w:t>
            </w:r>
          </w:p>
          <w:p w14:paraId="209627B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煤炭</w:t>
            </w:r>
          </w:p>
          <w:p w14:paraId="3B7D57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力</w:t>
            </w:r>
          </w:p>
          <w:p w14:paraId="5298EE9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能源</w:t>
            </w:r>
          </w:p>
          <w:p w14:paraId="500635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钢铁</w:t>
            </w:r>
          </w:p>
          <w:p w14:paraId="1935D80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造船</w:t>
            </w:r>
          </w:p>
          <w:p w14:paraId="41AC6C9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纺织</w:t>
            </w:r>
          </w:p>
          <w:p w14:paraId="0ECEA89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建筑业</w:t>
            </w:r>
          </w:p>
          <w:p w14:paraId="292734A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劳动密集型</w:t>
            </w:r>
          </w:p>
          <w:p w14:paraId="601BA52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资源密集型</w:t>
            </w:r>
          </w:p>
          <w:p w14:paraId="1F9CF6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燃气</w:t>
            </w:r>
          </w:p>
          <w:p w14:paraId="63BAEAA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加工</w:t>
            </w:r>
          </w:p>
          <w:p w14:paraId="14C8AD6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组装</w:t>
            </w:r>
          </w:p>
          <w:p w14:paraId="71B0629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仓储</w:t>
            </w:r>
          </w:p>
          <w:p w14:paraId="16C31A7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运输</w:t>
            </w:r>
          </w:p>
          <w:p w14:paraId="55DB186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石油</w:t>
            </w:r>
          </w:p>
          <w:p w14:paraId="5143103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机械</w:t>
            </w:r>
          </w:p>
          <w:p w14:paraId="14D1D2B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仪器</w:t>
            </w:r>
          </w:p>
          <w:p w14:paraId="508C996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材料工程</w:t>
            </w:r>
          </w:p>
          <w:p w14:paraId="3CE6F59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航海</w:t>
            </w:r>
          </w:p>
          <w:p w14:paraId="0368798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水利工程</w:t>
            </w:r>
          </w:p>
          <w:p w14:paraId="5A0AD116" w14:textId="77777777" w:rsidR="00E55F98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液压</w:t>
            </w:r>
          </w:p>
          <w:p w14:paraId="6C0416CD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原料</w:t>
            </w:r>
          </w:p>
          <w:p w14:paraId="73EBA032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矿山</w:t>
            </w:r>
          </w:p>
          <w:p w14:paraId="316D8365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煤矿</w:t>
            </w:r>
          </w:p>
          <w:p w14:paraId="51567C74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钢材</w:t>
            </w:r>
          </w:p>
          <w:p w14:paraId="7DF141E8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lastRenderedPageBreak/>
              <w:t>无机材料</w:t>
            </w:r>
          </w:p>
          <w:p w14:paraId="2B7A6455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化工</w:t>
            </w:r>
          </w:p>
          <w:p w14:paraId="1167DEE2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石油化工</w:t>
            </w:r>
          </w:p>
          <w:p w14:paraId="58DE3AF3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冶金</w:t>
            </w:r>
          </w:p>
          <w:p w14:paraId="6088549E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塑料</w:t>
            </w:r>
          </w:p>
          <w:p w14:paraId="69231128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橡胶</w:t>
            </w:r>
          </w:p>
          <w:p w14:paraId="01560A9F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玻璃</w:t>
            </w:r>
          </w:p>
          <w:p w14:paraId="5CE21621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肥皂</w:t>
            </w:r>
          </w:p>
          <w:p w14:paraId="6877DBCF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聚氨酯</w:t>
            </w:r>
          </w:p>
          <w:p w14:paraId="5938881D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水泥</w:t>
            </w:r>
          </w:p>
          <w:p w14:paraId="68CA9A4C" w14:textId="77777777" w:rsidR="009F392A" w:rsidRPr="003B2E7D" w:rsidRDefault="009F392A" w:rsidP="00E55F98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沥青</w:t>
            </w:r>
          </w:p>
        </w:tc>
        <w:tc>
          <w:tcPr>
            <w:tcW w:w="1049" w:type="dxa"/>
          </w:tcPr>
          <w:p w14:paraId="3F8E46AD" w14:textId="77777777" w:rsidR="00E55F98" w:rsidRPr="003B2E7D" w:rsidRDefault="00E55F98" w:rsidP="00E55F98">
            <w:pPr>
              <w:rPr>
                <w:rFonts w:hint="eastAsia"/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经济</w:t>
            </w:r>
          </w:p>
          <w:p w14:paraId="503A385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金融</w:t>
            </w:r>
          </w:p>
          <w:p w14:paraId="6490EF4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公司</w:t>
            </w:r>
          </w:p>
          <w:p w14:paraId="27381FB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产业</w:t>
            </w:r>
          </w:p>
          <w:p w14:paraId="2F251CF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金融</w:t>
            </w:r>
          </w:p>
          <w:p w14:paraId="3DD55B7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证券</w:t>
            </w:r>
          </w:p>
          <w:p w14:paraId="3D22CA5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理财</w:t>
            </w:r>
          </w:p>
          <w:p w14:paraId="7AB9F50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银行</w:t>
            </w:r>
          </w:p>
          <w:p w14:paraId="4AF8E91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基金</w:t>
            </w:r>
          </w:p>
          <w:p w14:paraId="4A1263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保险</w:t>
            </w:r>
          </w:p>
          <w:p w14:paraId="3E7791C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融资</w:t>
            </w:r>
          </w:p>
          <w:p w14:paraId="0C206A3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财政</w:t>
            </w:r>
          </w:p>
          <w:p w14:paraId="5297A18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投资</w:t>
            </w:r>
          </w:p>
          <w:p w14:paraId="1E1CF1A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服务</w:t>
            </w:r>
          </w:p>
          <w:p w14:paraId="576EF77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钱庄</w:t>
            </w:r>
          </w:p>
          <w:p w14:paraId="5719919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会计</w:t>
            </w:r>
          </w:p>
          <w:p w14:paraId="0AF3082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管理</w:t>
            </w:r>
          </w:p>
          <w:p w14:paraId="288C7FC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审计</w:t>
            </w:r>
          </w:p>
          <w:p w14:paraId="310EFD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消费</w:t>
            </w:r>
          </w:p>
          <w:p w14:paraId="27262CB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市场</w:t>
            </w:r>
          </w:p>
          <w:p w14:paraId="7E8E26A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利率</w:t>
            </w:r>
          </w:p>
          <w:p w14:paraId="2E6E652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财富</w:t>
            </w:r>
          </w:p>
          <w:p w14:paraId="5C2C87A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信托</w:t>
            </w:r>
          </w:p>
          <w:p w14:paraId="335DDC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外汇</w:t>
            </w:r>
          </w:p>
          <w:p w14:paraId="32D76C6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期货</w:t>
            </w:r>
          </w:p>
          <w:p w14:paraId="0D6572A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债券</w:t>
            </w:r>
          </w:p>
          <w:p w14:paraId="07EC00A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商品</w:t>
            </w:r>
          </w:p>
          <w:p w14:paraId="03E0EE6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价值</w:t>
            </w:r>
          </w:p>
          <w:p w14:paraId="67272EC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货币</w:t>
            </w:r>
          </w:p>
          <w:p w14:paraId="6539583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成本</w:t>
            </w:r>
          </w:p>
          <w:p w14:paraId="63F9EF0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市场</w:t>
            </w:r>
          </w:p>
          <w:p w14:paraId="0652B59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信用</w:t>
            </w:r>
          </w:p>
          <w:p w14:paraId="2E0DD6A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边际</w:t>
            </w:r>
          </w:p>
          <w:p w14:paraId="63F061E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搭便车</w:t>
            </w:r>
          </w:p>
          <w:p w14:paraId="17E83B8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马太效应</w:t>
            </w:r>
          </w:p>
          <w:p w14:paraId="4340596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二八发展</w:t>
            </w:r>
          </w:p>
          <w:p w14:paraId="16B2701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帕累托</w:t>
            </w:r>
          </w:p>
          <w:p w14:paraId="56836B5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供求</w:t>
            </w:r>
          </w:p>
          <w:p w14:paraId="0AB8BC0D" w14:textId="77777777" w:rsidR="00E55F98" w:rsidRPr="003B2E7D" w:rsidRDefault="00E55F98" w:rsidP="00E55F98">
            <w:pPr>
              <w:rPr>
                <w:rFonts w:hint="eastAsia"/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红利</w:t>
            </w:r>
          </w:p>
          <w:p w14:paraId="6C12E5FC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房地产</w:t>
            </w:r>
          </w:p>
          <w:p w14:paraId="2C0DD548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lastRenderedPageBreak/>
              <w:t>G</w:t>
            </w:r>
            <w:r>
              <w:rPr>
                <w:sz w:val="18"/>
                <w:szCs w:val="18"/>
              </w:rPr>
              <w:t>DP</w:t>
            </w:r>
          </w:p>
          <w:p w14:paraId="29BBF1D1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生产总值</w:t>
            </w:r>
          </w:p>
          <w:p w14:paraId="2A389D6B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国民生产总值</w:t>
            </w:r>
          </w:p>
          <w:p w14:paraId="58FBD814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财政</w:t>
            </w:r>
          </w:p>
          <w:p w14:paraId="509D58AC" w14:textId="77777777" w:rsidR="009F392A" w:rsidRPr="003B2E7D" w:rsidRDefault="009F392A" w:rsidP="00E55F98">
            <w:pPr>
              <w:rPr>
                <w:rFonts w:hint="eastAsia"/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人均</w:t>
            </w:r>
          </w:p>
        </w:tc>
        <w:tc>
          <w:tcPr>
            <w:tcW w:w="1129" w:type="dxa"/>
          </w:tcPr>
          <w:p w14:paraId="3F5F9D6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科技</w:t>
            </w:r>
          </w:p>
          <w:p w14:paraId="5226F10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5</w:t>
            </w:r>
            <w:r w:rsidRPr="003B2E7D">
              <w:rPr>
                <w:sz w:val="18"/>
                <w:szCs w:val="18"/>
              </w:rPr>
              <w:t>G</w:t>
            </w:r>
          </w:p>
          <w:p w14:paraId="3AF98D9C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互联网</w:t>
            </w:r>
          </w:p>
          <w:p w14:paraId="12BA5B03" w14:textId="77777777" w:rsidR="009F392A" w:rsidRPr="003B2E7D" w:rsidRDefault="009F392A" w:rsidP="00E55F98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英特网</w:t>
            </w:r>
          </w:p>
          <w:p w14:paraId="1242448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通信</w:t>
            </w:r>
          </w:p>
          <w:p w14:paraId="134CB3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区块链</w:t>
            </w:r>
          </w:p>
          <w:p w14:paraId="008E62D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人工智能</w:t>
            </w:r>
          </w:p>
          <w:p w14:paraId="717337F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创业</w:t>
            </w:r>
          </w:p>
          <w:p w14:paraId="6C37A2E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创新</w:t>
            </w:r>
          </w:p>
          <w:p w14:paraId="2D70592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数码</w:t>
            </w:r>
          </w:p>
          <w:p w14:paraId="4A18BE5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技术</w:t>
            </w:r>
          </w:p>
          <w:p w14:paraId="324A66D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生产</w:t>
            </w:r>
          </w:p>
          <w:p w14:paraId="6B584D8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效率</w:t>
            </w:r>
          </w:p>
          <w:p w14:paraId="35A209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理工</w:t>
            </w:r>
          </w:p>
          <w:p w14:paraId="2464C98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信息</w:t>
            </w:r>
          </w:p>
          <w:p w14:paraId="4995265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信</w:t>
            </w:r>
          </w:p>
          <w:p w14:paraId="79ED156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计算机</w:t>
            </w:r>
          </w:p>
          <w:p w14:paraId="175AC79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量子</w:t>
            </w:r>
          </w:p>
          <w:p w14:paraId="10A6D38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数据结构</w:t>
            </w:r>
          </w:p>
          <w:p w14:paraId="6B0DB15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软件</w:t>
            </w:r>
          </w:p>
          <w:p w14:paraId="0758510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流量</w:t>
            </w:r>
          </w:p>
          <w:p w14:paraId="622898C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神经网络</w:t>
            </w:r>
          </w:p>
          <w:p w14:paraId="4A7B2A4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大数据</w:t>
            </w:r>
          </w:p>
          <w:p w14:paraId="72126B1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识别</w:t>
            </w:r>
          </w:p>
          <w:p w14:paraId="47A253A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计算机图像</w:t>
            </w:r>
          </w:p>
          <w:p w14:paraId="396F030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计算机视觉</w:t>
            </w:r>
          </w:p>
          <w:p w14:paraId="72D5196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图像处理</w:t>
            </w:r>
          </w:p>
          <w:p w14:paraId="743D9FF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数据处理</w:t>
            </w:r>
          </w:p>
          <w:p w14:paraId="7B2FF06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设备</w:t>
            </w:r>
          </w:p>
          <w:p w14:paraId="79264F2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媒体</w:t>
            </w:r>
          </w:p>
          <w:p w14:paraId="4DB7336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腾讯</w:t>
            </w:r>
          </w:p>
          <w:p w14:paraId="083BE51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阿里</w:t>
            </w:r>
          </w:p>
          <w:p w14:paraId="7CD061B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字节跳动</w:t>
            </w:r>
          </w:p>
          <w:p w14:paraId="6140C84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谷歌</w:t>
            </w:r>
          </w:p>
          <w:p w14:paraId="0D50F55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研发</w:t>
            </w:r>
          </w:p>
          <w:p w14:paraId="75E0A30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华为</w:t>
            </w:r>
          </w:p>
          <w:p w14:paraId="45DB4BF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苹果</w:t>
            </w:r>
          </w:p>
          <w:p w14:paraId="08FEF9E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爱立信</w:t>
            </w:r>
          </w:p>
          <w:p w14:paraId="38C620A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智能</w:t>
            </w:r>
          </w:p>
          <w:p w14:paraId="23E0A68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芯片</w:t>
            </w:r>
          </w:p>
          <w:p w14:paraId="7C61516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云服务</w:t>
            </w:r>
          </w:p>
          <w:p w14:paraId="3C7D87E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在线服务</w:t>
            </w:r>
          </w:p>
          <w:p w14:paraId="36D3A9DF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信</w:t>
            </w:r>
          </w:p>
          <w:p w14:paraId="71289AA3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通讯</w:t>
            </w:r>
          </w:p>
          <w:p w14:paraId="3DC15C1F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三星</w:t>
            </w:r>
          </w:p>
          <w:p w14:paraId="3DF7E34F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小米</w:t>
            </w:r>
          </w:p>
          <w:p w14:paraId="69D82391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手机</w:t>
            </w:r>
          </w:p>
          <w:p w14:paraId="23D951A9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电脑</w:t>
            </w:r>
          </w:p>
          <w:p w14:paraId="631E8E05" w14:textId="77777777" w:rsidR="009F392A" w:rsidRPr="003B2E7D" w:rsidRDefault="009F392A" w:rsidP="00E55F98">
            <w:pPr>
              <w:rPr>
                <w:rFonts w:hint="eastAsia"/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平板电脑</w:t>
            </w:r>
          </w:p>
        </w:tc>
        <w:tc>
          <w:tcPr>
            <w:tcW w:w="1054" w:type="dxa"/>
          </w:tcPr>
          <w:p w14:paraId="263B368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法律</w:t>
            </w:r>
          </w:p>
          <w:p w14:paraId="48A885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政治</w:t>
            </w:r>
          </w:p>
          <w:p w14:paraId="04220DB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政府</w:t>
            </w:r>
          </w:p>
          <w:p w14:paraId="29753C8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共产</w:t>
            </w:r>
          </w:p>
          <w:p w14:paraId="11A034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资本主义</w:t>
            </w:r>
          </w:p>
          <w:p w14:paraId="4A167EE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政党</w:t>
            </w:r>
          </w:p>
          <w:p w14:paraId="5C103DD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权力</w:t>
            </w:r>
          </w:p>
          <w:p w14:paraId="7622131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权利</w:t>
            </w:r>
          </w:p>
          <w:p w14:paraId="144412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义务</w:t>
            </w:r>
          </w:p>
          <w:p w14:paraId="1285D58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主义</w:t>
            </w:r>
          </w:p>
          <w:p w14:paraId="335D2B2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民主</w:t>
            </w:r>
          </w:p>
          <w:p w14:paraId="184E51B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否决权</w:t>
            </w:r>
          </w:p>
          <w:p w14:paraId="0FA1905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世俗主义</w:t>
            </w:r>
          </w:p>
          <w:p w14:paraId="442ABED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乱世</w:t>
            </w:r>
          </w:p>
          <w:p w14:paraId="36E8B75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列强</w:t>
            </w:r>
          </w:p>
          <w:p w14:paraId="18CD7D8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合法性</w:t>
            </w:r>
          </w:p>
          <w:p w14:paraId="1E54D15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社会</w:t>
            </w:r>
          </w:p>
          <w:p w14:paraId="36EF229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宪法</w:t>
            </w:r>
          </w:p>
          <w:p w14:paraId="0F0FA32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宪政</w:t>
            </w:r>
          </w:p>
          <w:p w14:paraId="65F1BE0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右派</w:t>
            </w:r>
          </w:p>
          <w:p w14:paraId="0614876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左派</w:t>
            </w:r>
          </w:p>
          <w:p w14:paraId="5C9B91B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盛世</w:t>
            </w:r>
          </w:p>
          <w:p w14:paraId="57314F9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中国梦</w:t>
            </w:r>
          </w:p>
          <w:p w14:paraId="19C79D0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三个代表</w:t>
            </w:r>
          </w:p>
          <w:p w14:paraId="19E0572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科学发展观</w:t>
            </w:r>
          </w:p>
          <w:p w14:paraId="4E7C812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小康</w:t>
            </w:r>
          </w:p>
          <w:p w14:paraId="1973BD6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毛泽东</w:t>
            </w:r>
          </w:p>
          <w:p w14:paraId="0835615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邓小平</w:t>
            </w:r>
          </w:p>
          <w:p w14:paraId="02E459C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江泽民</w:t>
            </w:r>
          </w:p>
          <w:p w14:paraId="0D54842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胡锦涛</w:t>
            </w:r>
          </w:p>
          <w:p w14:paraId="7E5E9EB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习近平</w:t>
            </w:r>
          </w:p>
          <w:p w14:paraId="0EFCAFF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官员</w:t>
            </w:r>
          </w:p>
          <w:p w14:paraId="0EF65B7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阶级</w:t>
            </w:r>
          </w:p>
          <w:p w14:paraId="1C2080F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马克思</w:t>
            </w:r>
          </w:p>
          <w:p w14:paraId="260019D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列宁</w:t>
            </w:r>
          </w:p>
          <w:p w14:paraId="6CEBF09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选角</w:t>
            </w:r>
          </w:p>
          <w:p w14:paraId="327AE15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治理</w:t>
            </w:r>
          </w:p>
          <w:p w14:paraId="2F23E83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改革</w:t>
            </w:r>
          </w:p>
          <w:p w14:paraId="0F90CB3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开放</w:t>
            </w:r>
          </w:p>
          <w:p w14:paraId="40CFF3A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领导</w:t>
            </w:r>
          </w:p>
          <w:p w14:paraId="04C2901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主席</w:t>
            </w:r>
          </w:p>
          <w:p w14:paraId="371E1D4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总统</w:t>
            </w:r>
          </w:p>
          <w:p w14:paraId="195596E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奥巴马</w:t>
            </w:r>
          </w:p>
          <w:p w14:paraId="038B675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特朗普</w:t>
            </w:r>
          </w:p>
          <w:p w14:paraId="1608A118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希拉里</w:t>
            </w:r>
          </w:p>
          <w:p w14:paraId="6418CE70" w14:textId="77777777" w:rsidR="00E2245C" w:rsidRPr="003B2E7D" w:rsidRDefault="00E2245C" w:rsidP="00E55F98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共产党</w:t>
            </w:r>
          </w:p>
        </w:tc>
        <w:tc>
          <w:tcPr>
            <w:tcW w:w="993" w:type="dxa"/>
          </w:tcPr>
          <w:p w14:paraId="26B48BC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文学</w:t>
            </w:r>
          </w:p>
          <w:p w14:paraId="7763637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教育</w:t>
            </w:r>
          </w:p>
          <w:p w14:paraId="3AEC27C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艺术</w:t>
            </w:r>
          </w:p>
          <w:p w14:paraId="10BE928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收藏</w:t>
            </w:r>
          </w:p>
          <w:p w14:paraId="7A06FB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思想</w:t>
            </w:r>
          </w:p>
          <w:p w14:paraId="78EAACB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民俗</w:t>
            </w:r>
          </w:p>
          <w:p w14:paraId="5DF1059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农家乐</w:t>
            </w:r>
          </w:p>
          <w:p w14:paraId="0270E16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出国</w:t>
            </w:r>
          </w:p>
          <w:p w14:paraId="3F83FAF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留学</w:t>
            </w:r>
          </w:p>
          <w:p w14:paraId="453ED72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公开课</w:t>
            </w:r>
          </w:p>
          <w:p w14:paraId="16D1D23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学校</w:t>
            </w:r>
          </w:p>
          <w:p w14:paraId="0A7A149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大学</w:t>
            </w:r>
          </w:p>
          <w:p w14:paraId="0873EC4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考</w:t>
            </w:r>
          </w:p>
          <w:p w14:paraId="623CEF7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中小学</w:t>
            </w:r>
          </w:p>
          <w:p w14:paraId="56BC33A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商学院</w:t>
            </w:r>
          </w:p>
          <w:p w14:paraId="0D164BB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考研</w:t>
            </w:r>
          </w:p>
          <w:p w14:paraId="2B6347E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博士</w:t>
            </w:r>
          </w:p>
          <w:p w14:paraId="1AC9568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科研</w:t>
            </w:r>
          </w:p>
          <w:p w14:paraId="390895E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英语</w:t>
            </w:r>
          </w:p>
          <w:p w14:paraId="196BFFF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校</w:t>
            </w:r>
          </w:p>
          <w:p w14:paraId="5F464A1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博物馆</w:t>
            </w:r>
          </w:p>
          <w:p w14:paraId="26944AA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展览</w:t>
            </w:r>
          </w:p>
          <w:p w14:paraId="22002E9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社会</w:t>
            </w:r>
          </w:p>
          <w:p w14:paraId="7C08862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文化</w:t>
            </w:r>
          </w:p>
          <w:p w14:paraId="6E10BAC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传统</w:t>
            </w:r>
          </w:p>
          <w:p w14:paraId="12DA27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戏剧</w:t>
            </w:r>
          </w:p>
          <w:p w14:paraId="563B966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地理</w:t>
            </w:r>
          </w:p>
          <w:p w14:paraId="4704DF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自由行</w:t>
            </w:r>
          </w:p>
          <w:p w14:paraId="210AB02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背包客</w:t>
            </w:r>
          </w:p>
          <w:p w14:paraId="3214017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领队</w:t>
            </w:r>
          </w:p>
          <w:p w14:paraId="4487ED8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携程</w:t>
            </w:r>
          </w:p>
          <w:p w14:paraId="2DB0CEC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马蜂窝</w:t>
            </w:r>
          </w:p>
          <w:p w14:paraId="72F8931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攻略</w:t>
            </w:r>
          </w:p>
          <w:p w14:paraId="4530809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游记</w:t>
            </w:r>
          </w:p>
          <w:p w14:paraId="70C1545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玩乐</w:t>
            </w:r>
          </w:p>
          <w:p w14:paraId="43CDEF7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故宫</w:t>
            </w:r>
          </w:p>
          <w:p w14:paraId="4E67878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西湖</w:t>
            </w:r>
          </w:p>
          <w:p w14:paraId="74C66EA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青城山</w:t>
            </w:r>
          </w:p>
          <w:p w14:paraId="7B90C4A0" w14:textId="77777777" w:rsidR="00E55F98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球类</w:t>
            </w:r>
          </w:p>
          <w:p w14:paraId="7BD42FF9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比赛</w:t>
            </w:r>
          </w:p>
          <w:p w14:paraId="16415B6C" w14:textId="77777777" w:rsidR="003B2E7D" w:rsidRPr="003B2E7D" w:rsidRDefault="003B2E7D" w:rsidP="00E55F98">
            <w:pPr>
              <w:rPr>
                <w:rFonts w:hint="eastAsia"/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lastRenderedPageBreak/>
              <w:t>竞技</w:t>
            </w:r>
          </w:p>
        </w:tc>
        <w:tc>
          <w:tcPr>
            <w:tcW w:w="1017" w:type="dxa"/>
          </w:tcPr>
          <w:p w14:paraId="645CEA5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娱乐</w:t>
            </w:r>
          </w:p>
          <w:p w14:paraId="5B97F17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明星</w:t>
            </w:r>
          </w:p>
          <w:p w14:paraId="6F1729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影</w:t>
            </w:r>
          </w:p>
          <w:p w14:paraId="669F70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视剧</w:t>
            </w:r>
          </w:p>
          <w:p w14:paraId="0DA36C4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综艺</w:t>
            </w:r>
          </w:p>
          <w:p w14:paraId="517D856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音乐</w:t>
            </w:r>
          </w:p>
          <w:p w14:paraId="5773C7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视频</w:t>
            </w:r>
          </w:p>
          <w:p w14:paraId="0FBF99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戏剧</w:t>
            </w:r>
          </w:p>
          <w:p w14:paraId="44680E7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红人</w:t>
            </w:r>
          </w:p>
          <w:p w14:paraId="66FEA9C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韩娱</w:t>
            </w:r>
          </w:p>
          <w:p w14:paraId="52C39E3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好莱坞</w:t>
            </w:r>
          </w:p>
          <w:p w14:paraId="35989D6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奥斯卡</w:t>
            </w:r>
          </w:p>
          <w:p w14:paraId="3ADB964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篮球</w:t>
            </w:r>
          </w:p>
          <w:p w14:paraId="15218A3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足球</w:t>
            </w:r>
          </w:p>
          <w:p w14:paraId="42C0716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体育</w:t>
            </w:r>
          </w:p>
          <w:p w14:paraId="6BCBDF0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运动</w:t>
            </w:r>
          </w:p>
          <w:p w14:paraId="0736E7A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锻炼</w:t>
            </w:r>
          </w:p>
          <w:p w14:paraId="6060E33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训练</w:t>
            </w:r>
          </w:p>
          <w:p w14:paraId="7FFA1C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竞技</w:t>
            </w:r>
          </w:p>
          <w:p w14:paraId="39300AE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活动</w:t>
            </w:r>
          </w:p>
          <w:p w14:paraId="031E90A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媒体</w:t>
            </w:r>
          </w:p>
          <w:p w14:paraId="469FA5D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舞蹈</w:t>
            </w:r>
          </w:p>
          <w:p w14:paraId="75A90C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表演</w:t>
            </w:r>
          </w:p>
          <w:p w14:paraId="7149105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西甲</w:t>
            </w:r>
          </w:p>
          <w:p w14:paraId="1B044F3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德甲</w:t>
            </w:r>
          </w:p>
          <w:p w14:paraId="0F5EDB3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英超</w:t>
            </w:r>
          </w:p>
          <w:p w14:paraId="450C098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世界杯</w:t>
            </w:r>
          </w:p>
          <w:p w14:paraId="79D7076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奥运会</w:t>
            </w:r>
          </w:p>
          <w:p w14:paraId="494459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体操</w:t>
            </w:r>
          </w:p>
          <w:p w14:paraId="5E20F43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足协</w:t>
            </w:r>
          </w:p>
          <w:p w14:paraId="3146E25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赛车</w:t>
            </w:r>
          </w:p>
          <w:p w14:paraId="0766DC9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尔夫</w:t>
            </w:r>
          </w:p>
          <w:p w14:paraId="10290E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网球</w:t>
            </w:r>
          </w:p>
          <w:p w14:paraId="122F83C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法网</w:t>
            </w:r>
          </w:p>
          <w:p w14:paraId="43DF3A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直播</w:t>
            </w:r>
          </w:p>
          <w:p w14:paraId="65DA6FA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B站</w:t>
            </w:r>
          </w:p>
          <w:p w14:paraId="07F99EE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哔哩哔哩</w:t>
            </w:r>
          </w:p>
          <w:p w14:paraId="0E52B45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时尚</w:t>
            </w:r>
          </w:p>
          <w:p w14:paraId="15DDBAC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旅游</w:t>
            </w:r>
          </w:p>
          <w:p w14:paraId="76528B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风俗</w:t>
            </w:r>
          </w:p>
          <w:p w14:paraId="57AD651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流行</w:t>
            </w:r>
            <w:r w:rsidR="003B2E7D">
              <w:rPr>
                <w:rFonts w:hint="eastAsia"/>
                <w:sz w:val="18"/>
                <w:szCs w:val="18"/>
              </w:rPr>
              <w:t>音乐</w:t>
            </w:r>
          </w:p>
          <w:p w14:paraId="320CD8E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刘德华</w:t>
            </w:r>
          </w:p>
          <w:p w14:paraId="31E93DA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周杰伦</w:t>
            </w:r>
          </w:p>
          <w:p w14:paraId="5BEF0A8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韩红</w:t>
            </w:r>
          </w:p>
          <w:p w14:paraId="7C74D01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餐饮</w:t>
            </w:r>
          </w:p>
          <w:p w14:paraId="285FC86A" w14:textId="77777777" w:rsidR="00E55F98" w:rsidRPr="003B2E7D" w:rsidRDefault="00E55F98" w:rsidP="00E55F98">
            <w:pPr>
              <w:rPr>
                <w:rFonts w:hint="eastAsia"/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服务业</w:t>
            </w:r>
          </w:p>
        </w:tc>
        <w:tc>
          <w:tcPr>
            <w:tcW w:w="1341" w:type="dxa"/>
          </w:tcPr>
          <w:p w14:paraId="7D985E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航天航空</w:t>
            </w:r>
          </w:p>
          <w:p w14:paraId="595D06DE" w14:textId="77777777" w:rsidR="00E55F98" w:rsidRPr="003B2E7D" w:rsidRDefault="00E55F98" w:rsidP="00E55F98">
            <w:pPr>
              <w:rPr>
                <w:rFonts w:hint="eastAsia"/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新能源</w:t>
            </w:r>
          </w:p>
          <w:p w14:paraId="60DD4D1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机器人</w:t>
            </w:r>
          </w:p>
          <w:p w14:paraId="24E328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智造</w:t>
            </w:r>
          </w:p>
          <w:p w14:paraId="3984332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轨道交通</w:t>
            </w:r>
          </w:p>
          <w:p w14:paraId="1FAAE3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医疗器械</w:t>
            </w:r>
          </w:p>
          <w:p w14:paraId="79ECC6B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药品</w:t>
            </w:r>
          </w:p>
          <w:p w14:paraId="0B8FA7F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船舶</w:t>
            </w:r>
          </w:p>
          <w:p w14:paraId="212C11D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速铁路</w:t>
            </w:r>
          </w:p>
          <w:p w14:paraId="32B52DC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铁</w:t>
            </w:r>
          </w:p>
          <w:p w14:paraId="6BAA5933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动车</w:t>
            </w:r>
          </w:p>
          <w:p w14:paraId="012CE9ED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捷运</w:t>
            </w:r>
          </w:p>
          <w:p w14:paraId="3316C7E5" w14:textId="77777777" w:rsidR="003B2E7D" w:rsidRPr="003B2E7D" w:rsidRDefault="003B2E7D" w:rsidP="00E55F98">
            <w:pPr>
              <w:rPr>
                <w:rFonts w:hint="eastAsia"/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铁路</w:t>
            </w:r>
          </w:p>
          <w:p w14:paraId="0BFF68C6" w14:textId="77777777" w:rsidR="00E55F98" w:rsidRDefault="003B2E7D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智能</w:t>
            </w:r>
          </w:p>
          <w:p w14:paraId="606324F8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新材料</w:t>
            </w:r>
          </w:p>
          <w:p w14:paraId="568E26A8" w14:textId="77777777" w:rsidR="003B2E7D" w:rsidRDefault="003B2E7D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生物制药</w:t>
            </w:r>
          </w:p>
          <w:p w14:paraId="266DD40C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风电</w:t>
            </w:r>
          </w:p>
          <w:p w14:paraId="5E6CA21B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光电</w:t>
            </w:r>
          </w:p>
          <w:p w14:paraId="6A34FE09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稀土</w:t>
            </w:r>
          </w:p>
          <w:p w14:paraId="159A4031" w14:textId="1F3E03FC" w:rsidR="00B80A56" w:rsidRDefault="00B80A56" w:rsidP="00E55F98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商飞</w:t>
            </w:r>
          </w:p>
          <w:p w14:paraId="7E3D97B6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人造卫星</w:t>
            </w:r>
          </w:p>
          <w:p w14:paraId="4659DF0F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rFonts w:hint="eastAsia"/>
                <w:sz w:val="18"/>
                <w:szCs w:val="18"/>
              </w:rPr>
              <w:t>航天局</w:t>
            </w:r>
          </w:p>
          <w:p w14:paraId="06B7F092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rFonts w:hint="eastAsia"/>
                <w:sz w:val="18"/>
                <w:szCs w:val="18"/>
              </w:rPr>
              <w:t>飞机</w:t>
            </w:r>
          </w:p>
          <w:p w14:paraId="7C0D7E82" w14:textId="77777777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919</w:t>
            </w:r>
          </w:p>
          <w:p w14:paraId="01691267" w14:textId="77777777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波音</w:t>
            </w:r>
          </w:p>
          <w:p w14:paraId="07ECDE0A" w14:textId="77777777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空客</w:t>
            </w:r>
          </w:p>
          <w:p w14:paraId="4BCC20C7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客机</w:t>
            </w:r>
          </w:p>
          <w:p w14:paraId="2FEA0B1C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航空发动机</w:t>
            </w:r>
          </w:p>
          <w:p w14:paraId="63BD1ABE" w14:textId="77777777" w:rsidR="00B80A56" w:rsidRPr="00B80A56" w:rsidRDefault="00B80A56" w:rsidP="00E55F98">
            <w:pPr>
              <w:rPr>
                <w:i/>
                <w:iCs/>
                <w:sz w:val="18"/>
                <w:szCs w:val="18"/>
              </w:rPr>
            </w:pPr>
            <w:r w:rsidRPr="00B80A56">
              <w:rPr>
                <w:i/>
                <w:iCs/>
                <w:sz w:val="18"/>
                <w:szCs w:val="18"/>
              </w:rPr>
              <w:t>机翼</w:t>
            </w:r>
          </w:p>
          <w:p w14:paraId="0893C62C" w14:textId="4B4A3106" w:rsidR="00B80A56" w:rsidRPr="003B2E7D" w:rsidRDefault="00B80A56" w:rsidP="00E55F98">
            <w:pPr>
              <w:rPr>
                <w:rFonts w:hint="eastAsia"/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清洁能源</w:t>
            </w:r>
            <w:bookmarkStart w:id="0" w:name="_GoBack"/>
            <w:bookmarkEnd w:id="0"/>
          </w:p>
        </w:tc>
      </w:tr>
    </w:tbl>
    <w:p w14:paraId="5B1B90B2" w14:textId="77777777" w:rsidR="009F392A" w:rsidRPr="003B2E7D" w:rsidRDefault="009F392A">
      <w:pPr>
        <w:rPr>
          <w:rFonts w:hint="eastAsia"/>
          <w:sz w:val="18"/>
          <w:szCs w:val="18"/>
        </w:rPr>
      </w:pPr>
    </w:p>
    <w:sectPr w:rsidR="009F392A" w:rsidRPr="003B2E7D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jQ1NzGxMDEyMzRS0lEKTi0uzszPAykwrAUAPtW3UiwAAAA="/>
  </w:docVars>
  <w:rsids>
    <w:rsidRoot w:val="00E55F98"/>
    <w:rsid w:val="003B2E7D"/>
    <w:rsid w:val="00595363"/>
    <w:rsid w:val="009F392A"/>
    <w:rsid w:val="00A060EF"/>
    <w:rsid w:val="00B80A56"/>
    <w:rsid w:val="00E2245C"/>
    <w:rsid w:val="00E55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8087A"/>
  <w15:chartTrackingRefBased/>
  <w15:docId w15:val="{4CBEE1F7-172B-4A9E-A558-4B3CC3444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5F9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sid w:val="00E55F98"/>
    <w:rPr>
      <w:b/>
      <w:bCs/>
    </w:rPr>
  </w:style>
  <w:style w:type="character" w:styleId="a5">
    <w:name w:val="Emphasis"/>
    <w:basedOn w:val="a0"/>
    <w:uiPriority w:val="20"/>
    <w:qFormat/>
    <w:rsid w:val="00B80A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4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DA23C7B0DA148B6023A65A6FF10E5" ma:contentTypeVersion="13" ma:contentTypeDescription="Create a new document." ma:contentTypeScope="" ma:versionID="35dae57a2e4b0e105cab8b3b8ee01742">
  <xsd:schema xmlns:xsd="http://www.w3.org/2001/XMLSchema" xmlns:xs="http://www.w3.org/2001/XMLSchema" xmlns:p="http://schemas.microsoft.com/office/2006/metadata/properties" xmlns:ns3="72e33373-8ec3-4eb8-aa65-68417d4ab133" xmlns:ns4="f7baa007-2ef2-41c2-8714-209796c95901" targetNamespace="http://schemas.microsoft.com/office/2006/metadata/properties" ma:root="true" ma:fieldsID="ebae477dc33eb204e921e47fe6b64d67" ns3:_="" ns4:_="">
    <xsd:import namespace="72e33373-8ec3-4eb8-aa65-68417d4ab133"/>
    <xsd:import namespace="f7baa007-2ef2-41c2-8714-209796c959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3373-8ec3-4eb8-aa65-68417d4ab1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aa007-2ef2-41c2-8714-209796c959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79D6C4-722B-4F29-9F82-366269856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3373-8ec3-4eb8-aa65-68417d4ab133"/>
    <ds:schemaRef ds:uri="f7baa007-2ef2-41c2-8714-209796c95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78A960-7279-4E99-AFC4-933E39DBE2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D3781-A099-45F6-A003-3EA3BD5726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Tongjing</dc:creator>
  <cp:keywords/>
  <dc:description/>
  <cp:lastModifiedBy>Wang Tongjing</cp:lastModifiedBy>
  <cp:revision>3</cp:revision>
  <dcterms:created xsi:type="dcterms:W3CDTF">2020-02-23T08:52:00Z</dcterms:created>
  <dcterms:modified xsi:type="dcterms:W3CDTF">2020-02-2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2DA23C7B0DA148B6023A65A6FF10E5</vt:lpwstr>
  </property>
</Properties>
</file>